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最短距离"/>
      <w:r>
        <w:t xml:space="preserve">2083 最短距离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寒假的时候，ACBOY要去拜访很多朋友，恰巧他所有朋友的家都处在坐标平面的X轴上。ACBOY可以任意选择一个朋友的家开始访问，但是每次访问后他都必须回到出发点，然后才能去访问下一个朋友。</w:t>
      </w:r>
      <w:r>
        <w:t xml:space="preserve"> </w:t>
      </w:r>
      <w:r>
        <w:t xml:space="preserve">比如有4个朋友，对应的X轴坐标分别为1， 2， 3， 4。当ACBOY选择坐标为2的点做为出发点时，则他最终需要的时间为 |1-2|+|2-2|+|3-2|+|4-2| = 4。</w:t>
      </w:r>
      <w:r>
        <w:t xml:space="preserve"> </w:t>
      </w:r>
      <w:r>
        <w:t xml:space="preserve">现在给出Ｎ个朋友的坐标，那么ACBOY应该怎么走才会花费时间最少呢？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首先是一个正整数M，表示M个测试实例。每个实例的输入有2行，首先是一个正整数N（N &lt;= 500)，表示有N个朋友，下一行是N个正整数，表示具体的坐标(所有数据均&lt;=10000).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一个测试实例，请输出访问完所有朋友所花的最少时间，每个实例的输出占一行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2</w:t>
      </w:r>
      <w:r>
        <w:t xml:space="preserve"> </w:t>
      </w:r>
      <w:r>
        <w:t xml:space="preserve">2</w:t>
      </w:r>
      <w:r>
        <w:t xml:space="preserve"> </w:t>
      </w:r>
      <w:r>
        <w:t xml:space="preserve">2 4</w:t>
      </w:r>
      <w:r>
        <w:t xml:space="preserve"> </w:t>
      </w:r>
      <w:r>
        <w:t xml:space="preserve">3</w:t>
      </w:r>
      <w:r>
        <w:t xml:space="preserve"> </w:t>
      </w:r>
      <w:r>
        <w:t xml:space="preserve">2 4 6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2</w:t>
      </w:r>
      <w:r>
        <w:t xml:space="preserve"> </w:t>
      </w:r>
      <w:r>
        <w:t xml:space="preserve">4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83 http://acm.hdu.edu.cn/showproblem.php?pid=2083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假设有三个点x1&lt;x2&lt;x3，若从x1出发距离为x2-x1+x3-x1,若从x2出发则为x2-x1+x3-x2,明显易看出从x2出发距离更短，同理从x3出发。采用极限思想，假如x1是由n个无比靠近的点a,b,c……组成,不难看出，从中点出发更为有利。假如点的个数为偶数例如4，x2-x1+x3-x2+ x4-x2和x3-x2+x3-x1+x4-x3，中点无论是向下取整还是向上，结果都一样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lib.h&gt;</w:t>
      </w:r>
      <w:r>
        <w:rPr>
          <w:rStyle w:val="PreprocessorTok"/>
        </w:rPr>
        <w:t xml:space="preserve">                                 /快速排序源文件/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mp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a,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b)  /快排的模板函数，用来定义是从小到大，还是从大到小/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  *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 )a-*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)b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,a[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],i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P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P;i++)</w:t>
      </w:r>
      <w:r>
        <w:br w:type="textWrapping"/>
      </w:r>
      <w:r>
        <w:rPr>
          <w:rStyle w:val="NormalTok"/>
        </w:rPr>
        <w:t xml:space="preserve">      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a[i]);</w:t>
      </w:r>
      <w:r>
        <w:br w:type="textWrapping"/>
      </w:r>
      <w:r>
        <w:rPr>
          <w:rStyle w:val="NormalTok"/>
        </w:rPr>
        <w:t xml:space="preserve">        qsort(a,P,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,cmp);              /排序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=P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P;i++)</w:t>
      </w:r>
      <w:r>
        <w:br w:type="textWrapping"/>
      </w:r>
      <w:r>
        <w:rPr>
          <w:rStyle w:val="NormalTok"/>
        </w:rPr>
        <w:t xml:space="preserve">              sum+=abs(a[s]-a[i])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um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快排提供主要复杂度 O（nlogn)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1.快速排序</w:t>
      </w:r>
    </w:p>
    <w:p>
      <w:pPr>
        <w:pStyle w:val="BodyText"/>
      </w:pPr>
      <w:r>
        <w:t xml:space="preserve">2.贪心思想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3Z</dcterms:created>
  <dcterms:modified xsi:type="dcterms:W3CDTF">2020-03-12T09:36:53Z</dcterms:modified>
</cp:coreProperties>
</file>